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9322" w:type="dxa"/>
        <w:tblLook w:val="04A0"/>
      </w:tblPr>
      <w:tblGrid>
        <w:gridCol w:w="9322"/>
      </w:tblGrid>
      <w:tr w:rsidR="00710FF8" w:rsidTr="00710FF8">
        <w:tc>
          <w:tcPr>
            <w:tcW w:w="9322" w:type="dxa"/>
          </w:tcPr>
          <w:p w:rsidR="00710FF8" w:rsidRPr="000A436A" w:rsidRDefault="00710FF8" w:rsidP="00710FF8">
            <w:pPr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Sede Rodrigo Facio</w:t>
            </w:r>
          </w:p>
          <w:p w:rsidR="00710FF8" w:rsidRPr="000A436A" w:rsidRDefault="00710FF8" w:rsidP="00710FF8">
            <w:pPr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Programa de Posgrado en Ciencias Biomédicas</w:t>
            </w:r>
          </w:p>
          <w:p w:rsidR="004D6388" w:rsidRDefault="004D6388" w:rsidP="00883CA2">
            <w:pP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R"/>
              </w:rPr>
            </w:pPr>
            <w:r w:rsidRPr="004D638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R"/>
              </w:rPr>
              <w:t xml:space="preserve">PF-5025 Ciencias </w:t>
            </w:r>
            <w:proofErr w:type="spellStart"/>
            <w:r w:rsidRPr="004D638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R"/>
              </w:rPr>
              <w:t>Ómicas</w:t>
            </w:r>
            <w:proofErr w:type="spellEnd"/>
          </w:p>
          <w:p w:rsidR="00E3112C" w:rsidRPr="000A436A" w:rsidRDefault="00E3112C" w:rsidP="00E3112C">
            <w:pPr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Horas semanales y horario del curso: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3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horas,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lunes o martes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de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6 a 9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pm.</w:t>
            </w:r>
          </w:p>
          <w:p w:rsidR="00710FF8" w:rsidRPr="000A436A" w:rsidRDefault="00710FF8" w:rsidP="00954B9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Ciclo lectivo </w:t>
            </w:r>
            <w:r w:rsidR="0058158B"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I</w:t>
            </w:r>
            <w:r w:rsidR="00D6058F"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I</w:t>
            </w:r>
            <w:r w:rsidR="002A6242"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-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20</w:t>
            </w:r>
            <w:r w:rsidR="002741BE"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20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</w:t>
            </w:r>
          </w:p>
          <w:p w:rsidR="002A6242" w:rsidRPr="000A436A" w:rsidRDefault="002A6242" w:rsidP="00954B96">
            <w:p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</w:pPr>
          </w:p>
          <w:p w:rsidR="002A6242" w:rsidRPr="000A436A" w:rsidRDefault="00AF2981" w:rsidP="00954B96">
            <w:pPr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s-CR"/>
              </w:rPr>
              <w:t xml:space="preserve">CONCURSO: Jornada </w:t>
            </w:r>
            <w:r w:rsidR="004D6388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s-CR"/>
              </w:rPr>
              <w:t>1/4</w:t>
            </w:r>
            <w:r w:rsidR="002A6242" w:rsidRPr="000A436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s-CR"/>
              </w:rPr>
              <w:t xml:space="preserve"> TC</w:t>
            </w:r>
          </w:p>
          <w:p w:rsidR="00883B6A" w:rsidRPr="000A436A" w:rsidRDefault="00710FF8" w:rsidP="00954B96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u w:val="single"/>
                <w:lang w:val="es-ES_tradnl" w:eastAsia="es-CR"/>
              </w:rPr>
              <w:t>Requisitos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: </w:t>
            </w:r>
          </w:p>
          <w:p w:rsidR="004D6388" w:rsidRDefault="0058158B" w:rsidP="000A436A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Tener estudios de posgrado (maestría</w:t>
            </w:r>
            <w:r w:rsidR="002A6242" w:rsidRPr="000A436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o</w:t>
            </w:r>
            <w:r w:rsidRPr="000A436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doct</w:t>
            </w:r>
            <w:r w:rsidR="00F5014A" w:rsidRPr="000A436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o</w:t>
            </w:r>
            <w:r w:rsidR="004D6388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rado) en el área de </w:t>
            </w:r>
            <w:r w:rsidR="004D6388" w:rsidRPr="004D6388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Bioinformática y Biología de Sistemas.</w:t>
            </w:r>
          </w:p>
          <w:p w:rsidR="004D6388" w:rsidRPr="00FE723A" w:rsidRDefault="004D6388" w:rsidP="00AF2981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Experiencia comprobada, demostrable con proyectos de investigación y publicaciones</w:t>
            </w:r>
            <w:r w:rsidR="00FE723A"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 científicas</w:t>
            </w:r>
            <w:r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 xml:space="preserve">, en </w:t>
            </w:r>
            <w:r w:rsidR="00FE723A"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temas de B</w:t>
            </w:r>
            <w:r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ioinformática</w:t>
            </w:r>
            <w:r w:rsidR="00FE723A"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.</w:t>
            </w:r>
          </w:p>
          <w:p w:rsidR="00FE723A" w:rsidRPr="00FE723A" w:rsidRDefault="00FE723A" w:rsidP="00AF2981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FE723A">
              <w:rPr>
                <w:rFonts w:ascii="Arial" w:hAnsi="Arial" w:cs="Arial"/>
                <w:sz w:val="24"/>
                <w:szCs w:val="24"/>
              </w:rPr>
              <w:t xml:space="preserve">Experiencia comprobable (publicaciones o por proyectos) en docencia universitaria mediada por recursos </w:t>
            </w:r>
            <w:proofErr w:type="spellStart"/>
            <w:r w:rsidRPr="00FE723A">
              <w:rPr>
                <w:rFonts w:ascii="Arial" w:hAnsi="Arial" w:cs="Arial"/>
                <w:sz w:val="24"/>
                <w:szCs w:val="24"/>
              </w:rPr>
              <w:t>TIC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4D6388" w:rsidRPr="00FE723A" w:rsidRDefault="004D6388" w:rsidP="00FE723A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FE723A">
              <w:rPr>
                <w:rFonts w:ascii="Arial" w:eastAsia="Times New Roman" w:hAnsi="Arial" w:cs="Arial"/>
                <w:sz w:val="24"/>
                <w:szCs w:val="24"/>
                <w:lang w:eastAsia="es-CR"/>
              </w:rPr>
              <w:t>Capacitación en temas de vitalización de la docencia</w:t>
            </w:r>
          </w:p>
          <w:p w:rsidR="00710FF8" w:rsidRPr="000A436A" w:rsidRDefault="00710FF8" w:rsidP="00F737F4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Currículum vítae</w:t>
            </w:r>
            <w:r w:rsidR="00883CA2"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.</w:t>
            </w:r>
          </w:p>
          <w:p w:rsidR="00883B6A" w:rsidRPr="00FE723A" w:rsidRDefault="00710FF8" w:rsidP="0058158B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Ingresar al enlace </w:t>
            </w:r>
            <w:hyperlink r:id="rId5" w:tgtFrame="_blank" w:history="1">
              <w:r w:rsidRPr="000A436A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  <w:lang w:val="es-ES_tradnl" w:eastAsia="es-CR"/>
                </w:rPr>
                <w:t>http://info.sep.ucr.ac.cr</w:t>
              </w:r>
            </w:hyperlink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, completar la información solicitada y </w:t>
            </w:r>
            <w:r w:rsidR="00AF2981"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descargar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 boleta de comprobante de finalización del proceso</w:t>
            </w:r>
          </w:p>
          <w:p w:rsidR="00FE723A" w:rsidRPr="00FE723A" w:rsidRDefault="00FE723A" w:rsidP="00FE723A">
            <w:pPr>
              <w:pStyle w:val="Prrafodelista"/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Presentar </w:t>
            </w:r>
            <w:r w:rsidRPr="000A436A">
              <w:rPr>
                <w:rFonts w:ascii="Arial" w:eastAsia="Times New Roman" w:hAnsi="Arial" w:cs="Arial"/>
                <w:iCs/>
                <w:color w:val="000000"/>
                <w:sz w:val="24"/>
                <w:szCs w:val="24"/>
                <w:lang w:val="es-ES_tradnl" w:eastAsia="es-CR"/>
              </w:rPr>
              <w:t>Declaración Jurada de Horario y Jornada de Trabajo</w:t>
            </w: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 xml:space="preserve">: ingresar al enlace </w:t>
            </w:r>
            <w:hyperlink r:id="rId6" w:tgtFrame="_blank" w:history="1">
              <w:r w:rsidRPr="000A436A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  <w:lang w:val="es-ES_tradnl" w:eastAsia="es-CR"/>
                </w:rPr>
                <w:t>http://orh.ucr.ac.cr/formularios/declaracion-jurada-de-horario-y-jornada-de-trabajo</w:t>
              </w:r>
            </w:hyperlink>
          </w:p>
          <w:p w:rsidR="00AF2981" w:rsidRPr="000A436A" w:rsidRDefault="00710FF8" w:rsidP="00A870E5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Para más información comunicarse al teléfono 2511-8251</w:t>
            </w:r>
          </w:p>
          <w:p w:rsidR="00710FF8" w:rsidRPr="000A436A" w:rsidRDefault="00584B4B" w:rsidP="00A870E5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ascii="Arial" w:eastAsia="Times New Roman" w:hAnsi="Arial" w:cs="Arial"/>
                <w:sz w:val="24"/>
                <w:szCs w:val="24"/>
                <w:lang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Favor enviar documentación a cbiomedicas@sep.ucr.ac.cr.</w:t>
            </w:r>
          </w:p>
          <w:p w:rsidR="00883CA2" w:rsidRPr="000A436A" w:rsidRDefault="00710FF8" w:rsidP="00883CA2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</w:pPr>
            <w:r w:rsidRPr="000A43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 xml:space="preserve">Período de inscripción </w:t>
            </w:r>
            <w:r w:rsidR="00FC3FCE" w:rsidRPr="000A43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 xml:space="preserve">del </w:t>
            </w:r>
            <w:r w:rsidR="00FC3FC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>01 de junio</w:t>
            </w:r>
            <w:r w:rsidR="00FC3FCE" w:rsidRPr="000A43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 xml:space="preserve"> al </w:t>
            </w:r>
            <w:r w:rsidR="00FC3FC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>30 de junio</w:t>
            </w:r>
            <w:r w:rsidR="00FC3FCE" w:rsidRPr="000A43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 xml:space="preserve"> 2020</w:t>
            </w:r>
            <w:r w:rsidR="00916C90" w:rsidRPr="000A43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s-ES_tradnl" w:eastAsia="es-CR"/>
              </w:rPr>
              <w:t>.</w:t>
            </w:r>
          </w:p>
          <w:p w:rsidR="00710FF8" w:rsidRPr="000A436A" w:rsidRDefault="00710FF8" w:rsidP="00883CA2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</w:pPr>
            <w:r w:rsidRPr="000A436A">
              <w:rPr>
                <w:rFonts w:ascii="Arial" w:eastAsia="Times New Roman" w:hAnsi="Arial" w:cs="Arial"/>
                <w:color w:val="000000"/>
                <w:sz w:val="24"/>
                <w:szCs w:val="24"/>
                <w:lang w:val="es-ES_tradnl" w:eastAsia="es-CR"/>
              </w:rPr>
              <w:t>No se dará trámite a solicitudes incompletas</w:t>
            </w:r>
          </w:p>
          <w:p w:rsidR="00883CA2" w:rsidRPr="00720A95" w:rsidRDefault="00883CA2" w:rsidP="00883CA2">
            <w:pPr>
              <w:pStyle w:val="Prrafodelista"/>
              <w:jc w:val="both"/>
              <w:rPr>
                <w:rFonts w:ascii="Arial" w:eastAsia="Times New Roman" w:hAnsi="Arial" w:cs="Arial"/>
                <w:color w:val="000000"/>
                <w:sz w:val="23"/>
                <w:szCs w:val="23"/>
                <w:lang w:val="es-ES_tradnl" w:eastAsia="es-CR"/>
              </w:rPr>
            </w:pPr>
          </w:p>
        </w:tc>
      </w:tr>
    </w:tbl>
    <w:p w:rsidR="00710FF8" w:rsidRPr="00710FF8" w:rsidRDefault="00710FF8" w:rsidP="00710FF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</w:p>
    <w:p w:rsidR="00710FF8" w:rsidRDefault="00710FF8" w:rsidP="00710FF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</w:p>
    <w:p w:rsidR="00883B6A" w:rsidRPr="006078A3" w:rsidRDefault="00883B6A" w:rsidP="000C208A">
      <w:pPr>
        <w:spacing w:after="0" w:line="240" w:lineRule="auto"/>
        <w:rPr>
          <w:rFonts w:ascii="Arial" w:hAnsi="Arial" w:cs="Arial"/>
          <w:sz w:val="23"/>
          <w:szCs w:val="23"/>
        </w:rPr>
      </w:pPr>
    </w:p>
    <w:p w:rsidR="00710FF8" w:rsidRPr="00710FF8" w:rsidRDefault="00710FF8" w:rsidP="00710FF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  <w:r w:rsidRPr="00710FF8">
        <w:rPr>
          <w:rFonts w:ascii="Times New Roman" w:eastAsia="Times New Roman" w:hAnsi="Times New Roman" w:cs="Times New Roman"/>
          <w:sz w:val="24"/>
          <w:szCs w:val="24"/>
          <w:lang w:eastAsia="es-CR"/>
        </w:rPr>
        <w:br/>
      </w:r>
    </w:p>
    <w:p w:rsidR="00710FF8" w:rsidRPr="00710FF8" w:rsidRDefault="00710FF8" w:rsidP="00710F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R"/>
        </w:rPr>
      </w:pPr>
    </w:p>
    <w:p w:rsidR="006D3BC2" w:rsidRDefault="006D3BC2"/>
    <w:sectPr w:rsidR="006D3BC2" w:rsidSect="006D3BC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E0649A"/>
    <w:multiLevelType w:val="hybridMultilevel"/>
    <w:tmpl w:val="7690F5BA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131F56"/>
    <w:multiLevelType w:val="hybridMultilevel"/>
    <w:tmpl w:val="AF6674AC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60335B"/>
    <w:multiLevelType w:val="hybridMultilevel"/>
    <w:tmpl w:val="13C826B6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393DCC"/>
    <w:multiLevelType w:val="hybridMultilevel"/>
    <w:tmpl w:val="5AB89E6A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12100E"/>
    <w:multiLevelType w:val="hybridMultilevel"/>
    <w:tmpl w:val="13C826B6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165DBB"/>
    <w:multiLevelType w:val="hybridMultilevel"/>
    <w:tmpl w:val="2A263F04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1F2CD2"/>
    <w:multiLevelType w:val="hybridMultilevel"/>
    <w:tmpl w:val="4A005DEE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1E54CE"/>
    <w:multiLevelType w:val="hybridMultilevel"/>
    <w:tmpl w:val="97E83D4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187596"/>
    <w:multiLevelType w:val="hybridMultilevel"/>
    <w:tmpl w:val="977A93A6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6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jAztbS0NDQyMrUwNjBX0lEKTi0uzszPAykwrgUAzMLcNCwAAAA="/>
  </w:docVars>
  <w:rsids>
    <w:rsidRoot w:val="00710FF8"/>
    <w:rsid w:val="000003EB"/>
    <w:rsid w:val="000A436A"/>
    <w:rsid w:val="000C208A"/>
    <w:rsid w:val="0015593B"/>
    <w:rsid w:val="00204FA7"/>
    <w:rsid w:val="00206821"/>
    <w:rsid w:val="002741BE"/>
    <w:rsid w:val="002A0E45"/>
    <w:rsid w:val="002A6242"/>
    <w:rsid w:val="003044E2"/>
    <w:rsid w:val="0034135B"/>
    <w:rsid w:val="003E3DF0"/>
    <w:rsid w:val="004A1893"/>
    <w:rsid w:val="004D6388"/>
    <w:rsid w:val="005064E0"/>
    <w:rsid w:val="0058158B"/>
    <w:rsid w:val="00584B4B"/>
    <w:rsid w:val="005A0FCD"/>
    <w:rsid w:val="005A7843"/>
    <w:rsid w:val="006078A3"/>
    <w:rsid w:val="0061649D"/>
    <w:rsid w:val="006519E3"/>
    <w:rsid w:val="006618F0"/>
    <w:rsid w:val="006C01B1"/>
    <w:rsid w:val="006D3BC2"/>
    <w:rsid w:val="00710FF8"/>
    <w:rsid w:val="007171D1"/>
    <w:rsid w:val="00720A95"/>
    <w:rsid w:val="0072512E"/>
    <w:rsid w:val="007879B4"/>
    <w:rsid w:val="00821E85"/>
    <w:rsid w:val="008817C0"/>
    <w:rsid w:val="00883B6A"/>
    <w:rsid w:val="00883CA2"/>
    <w:rsid w:val="008B56F6"/>
    <w:rsid w:val="0091651D"/>
    <w:rsid w:val="00916C90"/>
    <w:rsid w:val="00954B96"/>
    <w:rsid w:val="009A1BDA"/>
    <w:rsid w:val="00A50B6E"/>
    <w:rsid w:val="00A870E5"/>
    <w:rsid w:val="00A947E5"/>
    <w:rsid w:val="00AF2981"/>
    <w:rsid w:val="00B679DC"/>
    <w:rsid w:val="00BE060C"/>
    <w:rsid w:val="00C47EFA"/>
    <w:rsid w:val="00C81281"/>
    <w:rsid w:val="00CB711D"/>
    <w:rsid w:val="00D245B8"/>
    <w:rsid w:val="00D34D7D"/>
    <w:rsid w:val="00D6058F"/>
    <w:rsid w:val="00DA2510"/>
    <w:rsid w:val="00DD6FB3"/>
    <w:rsid w:val="00E3112C"/>
    <w:rsid w:val="00F076C8"/>
    <w:rsid w:val="00F2047B"/>
    <w:rsid w:val="00F5014A"/>
    <w:rsid w:val="00F737F4"/>
    <w:rsid w:val="00FC3FCE"/>
    <w:rsid w:val="00FD67A4"/>
    <w:rsid w:val="00FE143C"/>
    <w:rsid w:val="00FE72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BC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gmail-none">
    <w:name w:val="gmail-none"/>
    <w:basedOn w:val="Fuentedeprrafopredeter"/>
    <w:rsid w:val="00710FF8"/>
  </w:style>
  <w:style w:type="character" w:customStyle="1" w:styleId="object">
    <w:name w:val="object"/>
    <w:basedOn w:val="Fuentedeprrafopredeter"/>
    <w:rsid w:val="00710FF8"/>
  </w:style>
  <w:style w:type="character" w:styleId="Hipervnculo">
    <w:name w:val="Hyperlink"/>
    <w:basedOn w:val="Fuentedeprrafopredeter"/>
    <w:uiPriority w:val="99"/>
    <w:unhideWhenUsed/>
    <w:rsid w:val="00710FF8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710FF8"/>
    <w:pPr>
      <w:ind w:left="720"/>
      <w:contextualSpacing/>
    </w:pPr>
  </w:style>
  <w:style w:type="table" w:styleId="Tablaconcuadrcula">
    <w:name w:val="Table Grid"/>
    <w:basedOn w:val="Tablanormal"/>
    <w:uiPriority w:val="59"/>
    <w:rsid w:val="00710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8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9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46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8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1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9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0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93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4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8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4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75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9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rh.ucr.ac.cr/formularios/declaracion-jurada-de-horario-y-jornada-de-trabajo" TargetMode="External"/><Relationship Id="rId5" Type="http://schemas.openxmlformats.org/officeDocument/2006/relationships/hyperlink" Target="http://info.sep.ucr.ac.c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4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sgrado</dc:creator>
  <cp:lastModifiedBy>SEP-UCR</cp:lastModifiedBy>
  <cp:revision>4</cp:revision>
  <dcterms:created xsi:type="dcterms:W3CDTF">2020-05-18T19:34:00Z</dcterms:created>
  <dcterms:modified xsi:type="dcterms:W3CDTF">2020-05-25T22:44:00Z</dcterms:modified>
</cp:coreProperties>
</file>